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Chun</w:t>
      </w:r>
      <w:r>
        <w:t xml:space="preserve"> </w:t>
      </w:r>
      <w:r>
        <w:t xml:space="preserve">Hsien</w:t>
      </w:r>
      <w:r>
        <w:t xml:space="preserve"> </w:t>
      </w:r>
      <w:r>
        <w:t xml:space="preserve">W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020年1月25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7d48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Chun Hsien Wu, PhD.</dc:creator>
  <dcterms:created xsi:type="dcterms:W3CDTF">2020-01-25T14:33:22Z</dcterms:created>
  <dcterms:modified xsi:type="dcterms:W3CDTF">2020-01-25T14:33:22Z</dcterms:modified>
</cp:coreProperties>
</file>